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44624"/>
            <wp:effectExtent b="0" l="0" r="0" t="0"/>
            <wp:docPr descr="An example of the beta distribution with \alpha = 1.5 and \beta = 2.5." title="" id="21" name="Picture"/>
            <a:graphic>
              <a:graphicData uri="http://schemas.openxmlformats.org/drawingml/2006/picture">
                <pic:pic>
                  <pic:nvPicPr>
                    <pic:cNvPr descr="./FiguresPNG/f-bet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4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et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2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eta distribution is used to model the distribution of</w:t>
      </w:r>
      <w:r>
        <w:t xml:space="preserve"> </w:t>
      </w:r>
      <w:r>
        <w:rPr>
          <w:i/>
          <w:iCs/>
        </w:rPr>
        <w:t xml:space="preserve">probabilities</w:t>
      </w:r>
      <w:r>
        <w:t xml:space="preserve"> </w:t>
      </w:r>
      <w:r>
        <w:t xml:space="preserve">or proportions. Hence, the random variabl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positive real number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which are shape parameters. These can be specified as follows in term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Bernoulli trial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uccesses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01"/>
        </w:numPr>
      </w:pPr>
      <m:oMath>
        <m:r>
          <m:t>β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  <m:r>
                    <m:t>β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β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rPr>
                      <m:nor/>
                      <m:sty m:val="p"/>
                    </m:rP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β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is the bet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regularized incomplete beta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antor’s Confectionery is visited by 10 customers, and 6 of them purchase something from the store. Taking the buying customers as successes and the total visiting customers as number of trials, there would be 6 successes, allowing you to find the following parameters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β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Then the distribution of the probabilities of a customer purchasing from Cantor’s Confectionery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meaning the first shape parameter is 7 and the second shape parameter is 5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eta distribution</dc:title>
  <dc:creator>Michelle Arnetta and Tom Coleman</dc:creator>
  <cp:keywords/>
  <dcterms:created xsi:type="dcterms:W3CDTF">2025-08-20T15:00:03Z</dcterms:created>
  <dcterms:modified xsi:type="dcterms:W3CDTF">2025-08-20T15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about the bet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